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9FEC64A" w:rsidR="00074C3B" w:rsidRDefault="00194CBF" w:rsidP="00074C3B">
      <w:pPr>
        <w:pStyle w:val="Heading2"/>
        <w:rPr>
          <w:lang w:val="en-GB"/>
        </w:rPr>
      </w:pPr>
      <w:r w:rsidRPr="00194CBF">
        <w:rPr>
          <w:lang w:val="en-GB"/>
        </w:rPr>
        <w:t xml:space="preserve">L2 </w:t>
      </w:r>
      <w:r w:rsidR="00FB3305">
        <w:rPr>
          <w:lang w:val="en-GB"/>
        </w:rPr>
        <w:t>Synchronization</w:t>
      </w:r>
    </w:p>
    <w:p w14:paraId="3F4F1D9D" w14:textId="4D1CB13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. What causes a race condition in concurrent programming?  </w:t>
      </w:r>
    </w:p>
    <w:p w14:paraId="592FDAF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hreads executing different functions  </w:t>
      </w:r>
    </w:p>
    <w:p w14:paraId="1BF001C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Non-atomic operations on shared variables by multiple threads  </w:t>
      </w:r>
    </w:p>
    <w:p w14:paraId="61813D8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Using mutex locks improperly  </w:t>
      </w:r>
    </w:p>
    <w:p w14:paraId="362174A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Single-threaded program execution  </w:t>
      </w:r>
    </w:p>
    <w:p w14:paraId="3C83F425" w14:textId="31EA3711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6ADB1115" w14:textId="77777777" w:rsidR="00FB3305" w:rsidRPr="00FB3305" w:rsidRDefault="00FB3305" w:rsidP="00FB3305">
      <w:pPr>
        <w:rPr>
          <w:lang w:val="en-GB"/>
        </w:rPr>
      </w:pPr>
    </w:p>
    <w:p w14:paraId="712B3887" w14:textId="24D18DC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2. Which hardware primitive atomically sets a memory location to 1 and returns its previous value?  </w:t>
      </w:r>
    </w:p>
    <w:p w14:paraId="2224947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Compare-and-Swap  </w:t>
      </w:r>
    </w:p>
    <w:p w14:paraId="705FA79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Fetch-and-Add  </w:t>
      </w:r>
    </w:p>
    <w:p w14:paraId="20AC2A7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est-and-Set  </w:t>
      </w:r>
    </w:p>
    <w:p w14:paraId="07E5C11E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Load-Linked/Store-Conditional  </w:t>
      </w:r>
    </w:p>
    <w:p w14:paraId="142E63FC" w14:textId="014F6524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C</w:t>
      </w:r>
    </w:p>
    <w:p w14:paraId="6031F03C" w14:textId="77777777" w:rsidR="00FB3305" w:rsidRPr="00FB3305" w:rsidRDefault="00FB3305" w:rsidP="00FB3305">
      <w:pPr>
        <w:rPr>
          <w:lang w:val="en-GB"/>
        </w:rPr>
      </w:pPr>
    </w:p>
    <w:p w14:paraId="76DA169E" w14:textId="5D2169A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3. What problem arises if </w:t>
      </w:r>
      <w:proofErr w:type="spellStart"/>
      <w:r w:rsidRPr="00FB3305">
        <w:rPr>
          <w:lang w:val="en-GB"/>
        </w:rPr>
        <w:t>sem_wait</w:t>
      </w:r>
      <w:proofErr w:type="spellEnd"/>
      <w:r w:rsidRPr="00FB3305">
        <w:rPr>
          <w:lang w:val="en-GB"/>
        </w:rPr>
        <w:t xml:space="preserve">() and </w:t>
      </w:r>
      <w:proofErr w:type="spellStart"/>
      <w:r w:rsidRPr="00FB3305">
        <w:rPr>
          <w:lang w:val="en-GB"/>
        </w:rPr>
        <w:t>sem_post</w:t>
      </w:r>
      <w:proofErr w:type="spellEnd"/>
      <w:r w:rsidRPr="00FB3305">
        <w:rPr>
          <w:lang w:val="en-GB"/>
        </w:rPr>
        <w:t xml:space="preserve">() operations are nested within mutex locks in Producer/Consumer code?  </w:t>
      </w:r>
    </w:p>
    <w:p w14:paraId="27A2B00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Improved performance  </w:t>
      </w:r>
    </w:p>
    <w:p w14:paraId="27479D23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Priority inversion  </w:t>
      </w:r>
    </w:p>
    <w:p w14:paraId="0164221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Deadlock  </w:t>
      </w:r>
    </w:p>
    <w:p w14:paraId="797C355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Memory leaks  </w:t>
      </w:r>
    </w:p>
    <w:p w14:paraId="2D17A09A" w14:textId="5DE7C103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C</w:t>
      </w:r>
    </w:p>
    <w:p w14:paraId="5D5ED4F9" w14:textId="77777777" w:rsidR="00FB3305" w:rsidRPr="00FB3305" w:rsidRDefault="00FB3305" w:rsidP="00FB3305">
      <w:pPr>
        <w:rPr>
          <w:lang w:val="en-GB"/>
        </w:rPr>
      </w:pPr>
    </w:p>
    <w:p w14:paraId="1A1D2F6C" w14:textId="607982E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4. In the Readers/Writers problem, why might writers starve?  </w:t>
      </w:r>
    </w:p>
    <w:p w14:paraId="6CB1095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Writers have higher priority  </w:t>
      </w:r>
    </w:p>
    <w:p w14:paraId="5EC036E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New readers continuously acquire the lock before writers  </w:t>
      </w:r>
    </w:p>
    <w:p w14:paraId="0F07362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Semaphores are initialized incorrectly  </w:t>
      </w:r>
    </w:p>
    <w:p w14:paraId="22B44D4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Mutex locks are not used  </w:t>
      </w:r>
    </w:p>
    <w:p w14:paraId="7A058CF5" w14:textId="1EE46D01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33527931" w14:textId="77777777" w:rsidR="00FB3305" w:rsidRPr="00FB3305" w:rsidRDefault="00FB3305" w:rsidP="00FB3305">
      <w:pPr>
        <w:rPr>
          <w:lang w:val="en-GB"/>
        </w:rPr>
      </w:pPr>
    </w:p>
    <w:p w14:paraId="7E000AEA" w14:textId="6F329BEC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5. What ensures fairness in ticket locks?  </w:t>
      </w:r>
    </w:p>
    <w:p w14:paraId="62AFA31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est-and-Set instruction  </w:t>
      </w:r>
    </w:p>
    <w:p w14:paraId="0710EC1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Fetch-and-Add atomic operation  </w:t>
      </w:r>
    </w:p>
    <w:p w14:paraId="2F3E31C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Compare-and-Swap  </w:t>
      </w:r>
    </w:p>
    <w:p w14:paraId="0008901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Disabling interrupts  </w:t>
      </w:r>
    </w:p>
    <w:p w14:paraId="638B7773" w14:textId="3C36874C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638878D4" w14:textId="77777777" w:rsidR="00FB3305" w:rsidRPr="00FB3305" w:rsidRDefault="00FB3305" w:rsidP="00FB3305">
      <w:pPr>
        <w:rPr>
          <w:lang w:val="en-GB"/>
        </w:rPr>
      </w:pPr>
    </w:p>
    <w:p w14:paraId="059052F5" w14:textId="16C8E73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6. Why must </w:t>
      </w:r>
      <w:proofErr w:type="spellStart"/>
      <w:r w:rsidRPr="00FB3305">
        <w:rPr>
          <w:lang w:val="en-GB"/>
        </w:rPr>
        <w:t>pthread_cond_wait</w:t>
      </w:r>
      <w:proofErr w:type="spellEnd"/>
      <w:r w:rsidRPr="00FB3305">
        <w:rPr>
          <w:lang w:val="en-GB"/>
        </w:rPr>
        <w:t xml:space="preserve">() be called in a while loop?  </w:t>
      </w:r>
    </w:p>
    <w:p w14:paraId="0CCB30B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o prevent deadlock  </w:t>
      </w:r>
    </w:p>
    <w:p w14:paraId="6A196AD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To handle spurious wakeups  </w:t>
      </w:r>
    </w:p>
    <w:p w14:paraId="6C23E1E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o improve performance  </w:t>
      </w:r>
    </w:p>
    <w:p w14:paraId="379EAFD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To enforce mutual exclusion  </w:t>
      </w:r>
    </w:p>
    <w:p w14:paraId="5DCD93D0" w14:textId="12F13079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69D64ABE" w14:textId="77777777" w:rsidR="00FB3305" w:rsidRPr="00FB3305" w:rsidRDefault="00FB3305" w:rsidP="00FB3305">
      <w:pPr>
        <w:rPr>
          <w:lang w:val="en-GB"/>
        </w:rPr>
      </w:pPr>
    </w:p>
    <w:p w14:paraId="5CFE5AA0" w14:textId="0DB6CCC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7. Which synchronization primitive combines a mutex with condition variables?  </w:t>
      </w:r>
    </w:p>
    <w:p w14:paraId="24E792C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Spinlock  </w:t>
      </w:r>
    </w:p>
    <w:p w14:paraId="62F6B04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Semaphore  </w:t>
      </w:r>
    </w:p>
    <w:p w14:paraId="2CD5D21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Monitor  </w:t>
      </w:r>
    </w:p>
    <w:p w14:paraId="21EA641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Ticket lock  </w:t>
      </w:r>
    </w:p>
    <w:p w14:paraId="380EEA73" w14:textId="49DD5ED5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C</w:t>
      </w:r>
    </w:p>
    <w:p w14:paraId="013DE586" w14:textId="77777777" w:rsidR="00FB3305" w:rsidRPr="00FB3305" w:rsidRDefault="00FB3305" w:rsidP="00FB3305">
      <w:pPr>
        <w:rPr>
          <w:lang w:val="en-GB"/>
        </w:rPr>
      </w:pPr>
    </w:p>
    <w:p w14:paraId="3E9AEC31" w14:textId="30CA9D7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8. In the Dining Philosophers problem, deadlock occurs when:  </w:t>
      </w:r>
    </w:p>
    <w:p w14:paraId="5863FB9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All philosophers think simultaneously  </w:t>
      </w:r>
    </w:p>
    <w:p w14:paraId="0EB731A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Each philosopher holds one fork and waits for another  </w:t>
      </w:r>
    </w:p>
    <w:p w14:paraId="24F8F28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Philosophers use random delay before eating  </w:t>
      </w:r>
    </w:p>
    <w:p w14:paraId="7D7C8EC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An even number of philosophers exist  </w:t>
      </w:r>
    </w:p>
    <w:p w14:paraId="2E7EB73F" w14:textId="4C8BF92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7BCF96F7" w14:textId="77777777" w:rsidR="00FB3305" w:rsidRPr="00FB3305" w:rsidRDefault="00FB3305" w:rsidP="00FB3305">
      <w:pPr>
        <w:rPr>
          <w:lang w:val="en-GB"/>
        </w:rPr>
      </w:pPr>
    </w:p>
    <w:p w14:paraId="65DF8899" w14:textId="31AD1305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9. What does </w:t>
      </w:r>
      <w:proofErr w:type="spellStart"/>
      <w:r w:rsidRPr="00FB3305">
        <w:rPr>
          <w:lang w:val="en-GB"/>
        </w:rPr>
        <w:t>sem_init</w:t>
      </w:r>
      <w:proofErr w:type="spellEnd"/>
      <w:r w:rsidRPr="00FB3305">
        <w:rPr>
          <w:lang w:val="en-GB"/>
        </w:rPr>
        <w:t>(&amp;</w:t>
      </w:r>
      <w:proofErr w:type="spellStart"/>
      <w:r w:rsidRPr="00FB3305">
        <w:rPr>
          <w:lang w:val="en-GB"/>
        </w:rPr>
        <w:t>sem</w:t>
      </w:r>
      <w:proofErr w:type="spellEnd"/>
      <w:r w:rsidRPr="00FB3305">
        <w:rPr>
          <w:lang w:val="en-GB"/>
        </w:rPr>
        <w:t xml:space="preserve">, 0, 3) indicate about the semaphore?  </w:t>
      </w:r>
    </w:p>
    <w:p w14:paraId="4B8853F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Binary semaphore for mutual exclusion  </w:t>
      </w:r>
    </w:p>
    <w:p w14:paraId="480AD4C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Counting semaphore allowing 3 concurrent accesses  </w:t>
      </w:r>
    </w:p>
    <w:p w14:paraId="62925F5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Priority-based semaphore  </w:t>
      </w:r>
    </w:p>
    <w:p w14:paraId="245F6BA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Uninitialized semaphore  </w:t>
      </w:r>
    </w:p>
    <w:p w14:paraId="7BB205F0" w14:textId="30E23CF6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2AA5C78F" w14:textId="77777777" w:rsidR="00FB3305" w:rsidRPr="00FB3305" w:rsidRDefault="00FB3305" w:rsidP="00FB3305">
      <w:pPr>
        <w:rPr>
          <w:lang w:val="en-GB"/>
        </w:rPr>
      </w:pPr>
    </w:p>
    <w:p w14:paraId="34E57857" w14:textId="67507D2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0. What happens when </w:t>
      </w:r>
      <w:proofErr w:type="spellStart"/>
      <w:r w:rsidRPr="00FB3305">
        <w:rPr>
          <w:lang w:val="en-GB"/>
        </w:rPr>
        <w:t>sem_wait</w:t>
      </w:r>
      <w:proofErr w:type="spellEnd"/>
      <w:r w:rsidRPr="00FB3305">
        <w:rPr>
          <w:lang w:val="en-GB"/>
        </w:rPr>
        <w:t xml:space="preserve">() is called on a semaphore with value 0?  </w:t>
      </w:r>
    </w:p>
    <w:p w14:paraId="62466EB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Returns immediately  </w:t>
      </w:r>
    </w:p>
    <w:p w14:paraId="4311EC1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Decrements the value to -1  </w:t>
      </w:r>
    </w:p>
    <w:p w14:paraId="219A51F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Blocks until </w:t>
      </w:r>
      <w:proofErr w:type="spellStart"/>
      <w:r w:rsidRPr="00FB3305">
        <w:rPr>
          <w:lang w:val="en-GB"/>
        </w:rPr>
        <w:t>sem_post</w:t>
      </w:r>
      <w:proofErr w:type="spellEnd"/>
      <w:r w:rsidRPr="00FB3305">
        <w:rPr>
          <w:lang w:val="en-GB"/>
        </w:rPr>
        <w:t xml:space="preserve">() is called  </w:t>
      </w:r>
    </w:p>
    <w:p w14:paraId="3847725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Causes a segmentation fault  </w:t>
      </w:r>
    </w:p>
    <w:p w14:paraId="27FAF00A" w14:textId="72498381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C</w:t>
      </w:r>
    </w:p>
    <w:p w14:paraId="4C67A6D4" w14:textId="77777777" w:rsidR="00FB3305" w:rsidRPr="00FB3305" w:rsidRDefault="00FB3305" w:rsidP="00FB3305">
      <w:pPr>
        <w:rPr>
          <w:lang w:val="en-GB"/>
        </w:rPr>
      </w:pPr>
    </w:p>
    <w:p w14:paraId="3F77FD7D" w14:textId="6182B81A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1. Which condition variable operation wakes all waiting threads?  </w:t>
      </w:r>
    </w:p>
    <w:p w14:paraId="7944828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</w:t>
      </w:r>
      <w:proofErr w:type="spellStart"/>
      <w:r w:rsidRPr="00FB3305">
        <w:rPr>
          <w:lang w:val="en-GB"/>
        </w:rPr>
        <w:t>pthread_cond_signal</w:t>
      </w:r>
      <w:proofErr w:type="spellEnd"/>
      <w:r w:rsidRPr="00FB3305">
        <w:rPr>
          <w:lang w:val="en-GB"/>
        </w:rPr>
        <w:t xml:space="preserve">()  </w:t>
      </w:r>
    </w:p>
    <w:p w14:paraId="5450078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</w:t>
      </w:r>
      <w:proofErr w:type="spellStart"/>
      <w:r w:rsidRPr="00FB3305">
        <w:rPr>
          <w:lang w:val="en-GB"/>
        </w:rPr>
        <w:t>pthread_cond_broadcast</w:t>
      </w:r>
      <w:proofErr w:type="spellEnd"/>
      <w:r w:rsidRPr="00FB3305">
        <w:rPr>
          <w:lang w:val="en-GB"/>
        </w:rPr>
        <w:t xml:space="preserve">()  </w:t>
      </w:r>
    </w:p>
    <w:p w14:paraId="1D3E80F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</w:t>
      </w:r>
      <w:proofErr w:type="spellStart"/>
      <w:r w:rsidRPr="00FB3305">
        <w:rPr>
          <w:lang w:val="en-GB"/>
        </w:rPr>
        <w:t>pthread_cond_wait</w:t>
      </w:r>
      <w:proofErr w:type="spellEnd"/>
      <w:r w:rsidRPr="00FB3305">
        <w:rPr>
          <w:lang w:val="en-GB"/>
        </w:rPr>
        <w:t xml:space="preserve">()  </w:t>
      </w:r>
    </w:p>
    <w:p w14:paraId="01E66E4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</w:t>
      </w:r>
      <w:proofErr w:type="spellStart"/>
      <w:r w:rsidRPr="00FB3305">
        <w:rPr>
          <w:lang w:val="en-GB"/>
        </w:rPr>
        <w:t>pthread_cond_init</w:t>
      </w:r>
      <w:proofErr w:type="spellEnd"/>
      <w:r w:rsidRPr="00FB3305">
        <w:rPr>
          <w:lang w:val="en-GB"/>
        </w:rPr>
        <w:t xml:space="preserve">()  </w:t>
      </w:r>
    </w:p>
    <w:p w14:paraId="00217EE0" w14:textId="0946D96A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51DA4DDA" w14:textId="77777777" w:rsidR="00FB3305" w:rsidRPr="00FB3305" w:rsidRDefault="00FB3305" w:rsidP="00FB3305">
      <w:pPr>
        <w:rPr>
          <w:lang w:val="en-GB"/>
        </w:rPr>
      </w:pPr>
    </w:p>
    <w:p w14:paraId="3EE99004" w14:textId="49143894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2. What is the key difference between Test-and-Set and Compare-and-Swap?  </w:t>
      </w:r>
    </w:p>
    <w:p w14:paraId="2146D1E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AS modifies memory unconditionally; CAS checks expected value first  </w:t>
      </w:r>
    </w:p>
    <w:p w14:paraId="34EF6CB3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CAS uses fetch-and-add internally  </w:t>
      </w:r>
    </w:p>
    <w:p w14:paraId="6029EA7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AS guarantees fairness  </w:t>
      </w:r>
    </w:p>
    <w:p w14:paraId="4313BB9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CAS only works for single-processor systems  </w:t>
      </w:r>
    </w:p>
    <w:p w14:paraId="6710F8E1" w14:textId="7E0F5A3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A</w:t>
      </w:r>
    </w:p>
    <w:p w14:paraId="40730F90" w14:textId="77777777" w:rsidR="00FB3305" w:rsidRPr="00FB3305" w:rsidRDefault="00FB3305" w:rsidP="00FB3305">
      <w:pPr>
        <w:rPr>
          <w:lang w:val="en-GB"/>
        </w:rPr>
      </w:pPr>
    </w:p>
    <w:p w14:paraId="1928E92C" w14:textId="4C679F0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3. In the Producer/Consumer problem, the </w:t>
      </w:r>
      <w:proofErr w:type="spellStart"/>
      <w:r w:rsidRPr="00FB3305">
        <w:rPr>
          <w:lang w:val="en-GB"/>
        </w:rPr>
        <w:t>emptySlots</w:t>
      </w:r>
      <w:proofErr w:type="spellEnd"/>
      <w:r w:rsidRPr="00FB3305">
        <w:rPr>
          <w:lang w:val="en-GB"/>
        </w:rPr>
        <w:t xml:space="preserve"> semaphore is initialized to:  </w:t>
      </w:r>
    </w:p>
    <w:p w14:paraId="5185F90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0  </w:t>
      </w:r>
    </w:p>
    <w:p w14:paraId="1BAE61C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1  </w:t>
      </w:r>
    </w:p>
    <w:p w14:paraId="0BEA9F1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Buffer size  </w:t>
      </w:r>
    </w:p>
    <w:p w14:paraId="42E4D50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Number of threads  </w:t>
      </w:r>
    </w:p>
    <w:p w14:paraId="5FCD0119" w14:textId="2E04343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C</w:t>
      </w:r>
    </w:p>
    <w:p w14:paraId="6D1C5251" w14:textId="77777777" w:rsidR="00FB3305" w:rsidRPr="00FB3305" w:rsidRDefault="00FB3305" w:rsidP="00FB3305">
      <w:pPr>
        <w:rPr>
          <w:lang w:val="en-GB"/>
        </w:rPr>
      </w:pPr>
    </w:p>
    <w:p w14:paraId="728EE396" w14:textId="20F8064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4. What prevents starvation in the ticket lock implementation?  </w:t>
      </w:r>
    </w:p>
    <w:p w14:paraId="6EBDDC9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Random backoff  </w:t>
      </w:r>
    </w:p>
    <w:p w14:paraId="04C36FE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FIFO queue based on ticket numbers  </w:t>
      </w:r>
    </w:p>
    <w:p w14:paraId="58A7F66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Priority inheritance  </w:t>
      </w:r>
    </w:p>
    <w:p w14:paraId="3EA4F4A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Timeout mechanisms  </w:t>
      </w:r>
    </w:p>
    <w:p w14:paraId="594ABB0E" w14:textId="7252F15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7C5175C0" w14:textId="77777777" w:rsidR="00FB3305" w:rsidRPr="00FB3305" w:rsidRDefault="00FB3305" w:rsidP="00FB3305">
      <w:pPr>
        <w:rPr>
          <w:lang w:val="en-GB"/>
        </w:rPr>
      </w:pPr>
    </w:p>
    <w:p w14:paraId="5C1F3F75" w14:textId="34B3A6B1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5. Which deadlock condition is resolved by enforcing resource ordering?  </w:t>
      </w:r>
    </w:p>
    <w:p w14:paraId="35D25D5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Mutual exclusion  </w:t>
      </w:r>
    </w:p>
    <w:p w14:paraId="6252E94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Hold-and-wait  </w:t>
      </w:r>
    </w:p>
    <w:p w14:paraId="21CB53F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Circular wait  </w:t>
      </w:r>
    </w:p>
    <w:p w14:paraId="1061973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No </w:t>
      </w:r>
      <w:proofErr w:type="spellStart"/>
      <w:r w:rsidRPr="00FB3305">
        <w:rPr>
          <w:lang w:val="en-GB"/>
        </w:rPr>
        <w:t>preemption</w:t>
      </w:r>
      <w:proofErr w:type="spellEnd"/>
      <w:r w:rsidRPr="00FB3305">
        <w:rPr>
          <w:lang w:val="en-GB"/>
        </w:rPr>
        <w:t xml:space="preserve">  </w:t>
      </w:r>
    </w:p>
    <w:p w14:paraId="0AF289A0" w14:textId="7302C4D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C</w:t>
      </w:r>
    </w:p>
    <w:p w14:paraId="3F2E2D05" w14:textId="77777777" w:rsidR="00FB3305" w:rsidRPr="00FB3305" w:rsidRDefault="00FB3305" w:rsidP="00FB3305">
      <w:pPr>
        <w:rPr>
          <w:lang w:val="en-GB"/>
        </w:rPr>
      </w:pPr>
    </w:p>
    <w:p w14:paraId="6981E012" w14:textId="588C65F4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6. Why are spinlocks inefficient for long critical sections?  </w:t>
      </w:r>
    </w:p>
    <w:p w14:paraId="367E08C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hey use kernel scheduling  </w:t>
      </w:r>
    </w:p>
    <w:p w14:paraId="1C2385E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They cause busy waiting  </w:t>
      </w:r>
    </w:p>
    <w:p w14:paraId="19D4869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hey disable interrupts  </w:t>
      </w:r>
    </w:p>
    <w:p w14:paraId="093C5E5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They leak memory  </w:t>
      </w:r>
    </w:p>
    <w:p w14:paraId="6BFC29BC" w14:textId="4C466BB5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07EE6218" w14:textId="77777777" w:rsidR="00FB3305" w:rsidRPr="00FB3305" w:rsidRDefault="00FB3305" w:rsidP="00FB3305">
      <w:pPr>
        <w:rPr>
          <w:lang w:val="en-GB"/>
        </w:rPr>
      </w:pPr>
    </w:p>
    <w:p w14:paraId="5F35E4B2" w14:textId="46FBBAFA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7. In Mesa-style monitors, what happens after </w:t>
      </w:r>
      <w:proofErr w:type="spellStart"/>
      <w:r w:rsidRPr="00FB3305">
        <w:rPr>
          <w:lang w:val="en-GB"/>
        </w:rPr>
        <w:t>pthread_cond_signal</w:t>
      </w:r>
      <w:proofErr w:type="spellEnd"/>
      <w:r w:rsidRPr="00FB3305">
        <w:rPr>
          <w:lang w:val="en-GB"/>
        </w:rPr>
        <w:t xml:space="preserve">()?  </w:t>
      </w:r>
    </w:p>
    <w:p w14:paraId="3193606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</w:t>
      </w:r>
      <w:proofErr w:type="spellStart"/>
      <w:r w:rsidRPr="00FB3305">
        <w:rPr>
          <w:lang w:val="en-GB"/>
        </w:rPr>
        <w:t>Signaled</w:t>
      </w:r>
      <w:proofErr w:type="spellEnd"/>
      <w:r w:rsidRPr="00FB3305">
        <w:rPr>
          <w:lang w:val="en-GB"/>
        </w:rPr>
        <w:t xml:space="preserve"> thread immediately </w:t>
      </w:r>
      <w:proofErr w:type="spellStart"/>
      <w:r w:rsidRPr="00FB3305">
        <w:rPr>
          <w:lang w:val="en-GB"/>
        </w:rPr>
        <w:t>preempts</w:t>
      </w:r>
      <w:proofErr w:type="spellEnd"/>
      <w:r w:rsidRPr="00FB3305">
        <w:rPr>
          <w:lang w:val="en-GB"/>
        </w:rPr>
        <w:t xml:space="preserve"> others  </w:t>
      </w:r>
    </w:p>
    <w:p w14:paraId="7DE6EE5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</w:t>
      </w:r>
      <w:proofErr w:type="spellStart"/>
      <w:r w:rsidRPr="00FB3305">
        <w:rPr>
          <w:lang w:val="en-GB"/>
        </w:rPr>
        <w:t>Signaled</w:t>
      </w:r>
      <w:proofErr w:type="spellEnd"/>
      <w:r w:rsidRPr="00FB3305">
        <w:rPr>
          <w:lang w:val="en-GB"/>
        </w:rPr>
        <w:t xml:space="preserve"> thread joins a ready queue  </w:t>
      </w:r>
    </w:p>
    <w:p w14:paraId="1F51868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All condition variables reset  </w:t>
      </w:r>
    </w:p>
    <w:p w14:paraId="15A2882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Mutex automatically unlocks  </w:t>
      </w:r>
    </w:p>
    <w:p w14:paraId="174D8F2B" w14:textId="449EE57B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774AC5E9" w14:textId="77777777" w:rsidR="00FB3305" w:rsidRPr="00FB3305" w:rsidRDefault="00FB3305" w:rsidP="00FB3305">
      <w:pPr>
        <w:rPr>
          <w:lang w:val="en-GB"/>
        </w:rPr>
      </w:pPr>
    </w:p>
    <w:p w14:paraId="0A977196" w14:textId="1940A244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8. Which POSIX function initializes a mutex with default attributes?  </w:t>
      </w:r>
    </w:p>
    <w:p w14:paraId="6EED375E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</w:t>
      </w:r>
      <w:proofErr w:type="spellStart"/>
      <w:r w:rsidRPr="00FB3305">
        <w:rPr>
          <w:lang w:val="en-GB"/>
        </w:rPr>
        <w:t>pthread_mutex_create</w:t>
      </w:r>
      <w:proofErr w:type="spellEnd"/>
      <w:r w:rsidRPr="00FB3305">
        <w:rPr>
          <w:lang w:val="en-GB"/>
        </w:rPr>
        <w:t xml:space="preserve">()  </w:t>
      </w:r>
    </w:p>
    <w:p w14:paraId="1D7213F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PTHREAD_MUTEX_INITIALIZER  </w:t>
      </w:r>
    </w:p>
    <w:p w14:paraId="3C7516FE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</w:t>
      </w:r>
      <w:proofErr w:type="spellStart"/>
      <w:r w:rsidRPr="00FB3305">
        <w:rPr>
          <w:lang w:val="en-GB"/>
        </w:rPr>
        <w:t>pthread_lock_init</w:t>
      </w:r>
      <w:proofErr w:type="spellEnd"/>
      <w:r w:rsidRPr="00FB3305">
        <w:rPr>
          <w:lang w:val="en-GB"/>
        </w:rPr>
        <w:t xml:space="preserve">()  </w:t>
      </w:r>
    </w:p>
    <w:p w14:paraId="72FFD873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</w:t>
      </w:r>
      <w:proofErr w:type="spellStart"/>
      <w:r w:rsidRPr="00FB3305">
        <w:rPr>
          <w:lang w:val="en-GB"/>
        </w:rPr>
        <w:t>sem_init</w:t>
      </w:r>
      <w:proofErr w:type="spellEnd"/>
      <w:r w:rsidRPr="00FB3305">
        <w:rPr>
          <w:lang w:val="en-GB"/>
        </w:rPr>
        <w:t xml:space="preserve">()  </w:t>
      </w:r>
    </w:p>
    <w:p w14:paraId="5C1FAD3C" w14:textId="1ED67AA6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48BB0F25" w14:textId="77777777" w:rsidR="00FB3305" w:rsidRPr="00FB3305" w:rsidRDefault="00FB3305" w:rsidP="00FB3305">
      <w:pPr>
        <w:rPr>
          <w:lang w:val="en-GB"/>
        </w:rPr>
      </w:pPr>
    </w:p>
    <w:p w14:paraId="4B40D4AF" w14:textId="449F8FF5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9. What problem does a "room semaphore" solve in Dining Philosophers?  </w:t>
      </w:r>
    </w:p>
    <w:p w14:paraId="112C1A0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Limits concurrent philosophers  </w:t>
      </w:r>
    </w:p>
    <w:p w14:paraId="63EFAAA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Enforces fork cleaning  </w:t>
      </w:r>
    </w:p>
    <w:p w14:paraId="7C72AB4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Randomizes eating order  </w:t>
      </w:r>
    </w:p>
    <w:p w14:paraId="562177C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Increases table size  </w:t>
      </w:r>
    </w:p>
    <w:p w14:paraId="5CFC843A" w14:textId="252BF96A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A</w:t>
      </w:r>
    </w:p>
    <w:p w14:paraId="5338C39D" w14:textId="77777777" w:rsidR="00FB3305" w:rsidRPr="00FB3305" w:rsidRDefault="00FB3305" w:rsidP="00FB3305">
      <w:pPr>
        <w:rPr>
          <w:lang w:val="en-GB"/>
        </w:rPr>
      </w:pPr>
    </w:p>
    <w:p w14:paraId="43B53062" w14:textId="55F501CE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20. Which synchronization method maintains state between signals?  </w:t>
      </w:r>
    </w:p>
    <w:p w14:paraId="190DEAF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Condition variables  </w:t>
      </w:r>
    </w:p>
    <w:p w14:paraId="45FC6EAF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Semaphores  </w:t>
      </w:r>
    </w:p>
    <w:p w14:paraId="002EFEB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Spinlocks  </w:t>
      </w:r>
    </w:p>
    <w:p w14:paraId="25EDEBA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Mutexes  </w:t>
      </w:r>
    </w:p>
    <w:p w14:paraId="121EBECB" w14:textId="230C197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sectPr w:rsidR="00FB3305" w:rsidRPr="00FB3305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422704" w14:textId="77777777" w:rsidR="00794D05" w:rsidRDefault="00794D05" w:rsidP="00E136AB">
      <w:pPr>
        <w:spacing w:after="0" w:line="240" w:lineRule="auto"/>
      </w:pPr>
      <w:r>
        <w:separator/>
      </w:r>
    </w:p>
  </w:endnote>
  <w:endnote w:type="continuationSeparator" w:id="0">
    <w:p w14:paraId="7AA3C4A3" w14:textId="77777777" w:rsidR="00794D05" w:rsidRDefault="00794D05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B1958E" w14:textId="77777777" w:rsidR="00794D05" w:rsidRDefault="00794D05" w:rsidP="00E136AB">
      <w:pPr>
        <w:spacing w:after="0" w:line="240" w:lineRule="auto"/>
      </w:pPr>
      <w:r>
        <w:separator/>
      </w:r>
    </w:p>
  </w:footnote>
  <w:footnote w:type="continuationSeparator" w:id="0">
    <w:p w14:paraId="6F02E84F" w14:textId="77777777" w:rsidR="00794D05" w:rsidRDefault="00794D05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mwqAUAF+F/TCwAAAA="/>
  </w:docVars>
  <w:rsids>
    <w:rsidRoot w:val="00AE7A67"/>
    <w:rsid w:val="00074C3B"/>
    <w:rsid w:val="000B1E79"/>
    <w:rsid w:val="00194CBF"/>
    <w:rsid w:val="001B16ED"/>
    <w:rsid w:val="00224139"/>
    <w:rsid w:val="002A5678"/>
    <w:rsid w:val="00363A72"/>
    <w:rsid w:val="00385DA4"/>
    <w:rsid w:val="00444588"/>
    <w:rsid w:val="005A2273"/>
    <w:rsid w:val="005A63AD"/>
    <w:rsid w:val="007665BC"/>
    <w:rsid w:val="00794D05"/>
    <w:rsid w:val="0095300A"/>
    <w:rsid w:val="009E6AE7"/>
    <w:rsid w:val="00AE7A67"/>
    <w:rsid w:val="00B94BB7"/>
    <w:rsid w:val="00BB1699"/>
    <w:rsid w:val="00D03C0D"/>
    <w:rsid w:val="00D051CE"/>
    <w:rsid w:val="00D52E8F"/>
    <w:rsid w:val="00D778B3"/>
    <w:rsid w:val="00DC45B2"/>
    <w:rsid w:val="00E136AB"/>
    <w:rsid w:val="00F9130C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594</Words>
  <Characters>3495</Characters>
  <Application>Microsoft Office Word</Application>
  <DocSecurity>0</DocSecurity>
  <Lines>81</Lines>
  <Paragraphs>56</Paragraphs>
  <ScaleCrop>false</ScaleCrop>
  <Company/>
  <LinksUpToDate>false</LinksUpToDate>
  <CharactersWithSpaces>4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cp:lastPrinted>2025-01-27T22:39:00Z</cp:lastPrinted>
  <dcterms:created xsi:type="dcterms:W3CDTF">2025-02-03T14:23:00Z</dcterms:created>
  <dcterms:modified xsi:type="dcterms:W3CDTF">2025-02-16T16:11:00Z</dcterms:modified>
</cp:coreProperties>
</file>